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820EC6" w14:textId="77777777" w:rsidR="00990D0A" w:rsidRPr="00F66B1A" w:rsidRDefault="00990D0A" w:rsidP="00990D0A">
      <w:pPr>
        <w:jc w:val="center"/>
        <w:rPr>
          <w:b/>
          <w:bCs/>
          <w:sz w:val="28"/>
          <w:szCs w:val="28"/>
          <w:u w:val="single"/>
        </w:rPr>
      </w:pPr>
      <w:r w:rsidRPr="00F66B1A">
        <w:rPr>
          <w:b/>
          <w:bCs/>
          <w:sz w:val="28"/>
          <w:szCs w:val="28"/>
          <w:u w:val="single"/>
        </w:rPr>
        <w:t>UCS6611 - MOBILE APPLICATION DEVELOPMENT LABORATORY</w:t>
      </w:r>
    </w:p>
    <w:p w14:paraId="457D8750" w14:textId="32900477" w:rsidR="00990D0A" w:rsidRPr="00F66B1A" w:rsidRDefault="00990D0A" w:rsidP="00F66B1A">
      <w:pPr>
        <w:jc w:val="center"/>
        <w:rPr>
          <w:rFonts w:cstheme="minorHAnsi"/>
          <w:sz w:val="24"/>
          <w:szCs w:val="24"/>
          <w:u w:val="single"/>
        </w:rPr>
      </w:pPr>
      <w:r w:rsidRPr="00F66B1A">
        <w:rPr>
          <w:b/>
          <w:bCs/>
          <w:sz w:val="28"/>
          <w:szCs w:val="28"/>
          <w:u w:val="single"/>
        </w:rPr>
        <w:t xml:space="preserve">Ex. No. 3 </w:t>
      </w:r>
      <w:r w:rsidR="00F66B1A" w:rsidRPr="00F66B1A">
        <w:rPr>
          <w:rFonts w:cstheme="minorHAnsi"/>
          <w:b/>
          <w:bCs/>
          <w:sz w:val="28"/>
          <w:szCs w:val="28"/>
          <w:u w:val="single"/>
        </w:rPr>
        <w:t>Create an application that uses graphical primitives</w:t>
      </w:r>
    </w:p>
    <w:p w14:paraId="7BBCE98A" w14:textId="632F7FCB" w:rsidR="00990D0A" w:rsidRDefault="00990D0A" w:rsidP="00990D0A">
      <w:pPr>
        <w:rPr>
          <w:sz w:val="24"/>
          <w:szCs w:val="24"/>
        </w:rPr>
      </w:pPr>
      <w:r w:rsidRPr="00CE2534">
        <w:rPr>
          <w:b/>
          <w:bCs/>
          <w:sz w:val="24"/>
          <w:szCs w:val="24"/>
        </w:rPr>
        <w:t>Date:</w:t>
      </w:r>
      <w:r>
        <w:rPr>
          <w:sz w:val="24"/>
          <w:szCs w:val="24"/>
        </w:rPr>
        <w:t xml:space="preserve"> </w:t>
      </w:r>
      <w:r w:rsidR="00542F81">
        <w:rPr>
          <w:sz w:val="24"/>
          <w:szCs w:val="24"/>
        </w:rPr>
        <w:t>12</w:t>
      </w:r>
      <w:r>
        <w:rPr>
          <w:sz w:val="24"/>
          <w:szCs w:val="24"/>
        </w:rPr>
        <w:t xml:space="preserve">/8/21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</w:t>
      </w:r>
      <w:r w:rsidRPr="00CE2534">
        <w:rPr>
          <w:b/>
          <w:bCs/>
          <w:sz w:val="24"/>
          <w:szCs w:val="24"/>
        </w:rPr>
        <w:t>Name:</w:t>
      </w:r>
      <w:r>
        <w:rPr>
          <w:sz w:val="24"/>
          <w:szCs w:val="24"/>
        </w:rPr>
        <w:t xml:space="preserve"> Srinath S</w:t>
      </w:r>
    </w:p>
    <w:p w14:paraId="19585F67" w14:textId="77777777" w:rsidR="00990D0A" w:rsidRDefault="00990D0A" w:rsidP="00990D0A">
      <w:pPr>
        <w:pBdr>
          <w:bottom w:val="single" w:sz="6" w:space="1" w:color="auto"/>
        </w:pBdr>
        <w:jc w:val="center"/>
        <w:rPr>
          <w:sz w:val="24"/>
          <w:szCs w:val="24"/>
        </w:rPr>
      </w:pPr>
      <w:r w:rsidRPr="00CE2534">
        <w:rPr>
          <w:b/>
          <w:bCs/>
          <w:sz w:val="24"/>
          <w:szCs w:val="24"/>
        </w:rPr>
        <w:t>Class:</w:t>
      </w:r>
      <w:r>
        <w:rPr>
          <w:sz w:val="24"/>
          <w:szCs w:val="24"/>
        </w:rPr>
        <w:t xml:space="preserve"> CSE-C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CE2534">
        <w:rPr>
          <w:b/>
          <w:bCs/>
          <w:sz w:val="24"/>
          <w:szCs w:val="24"/>
        </w:rPr>
        <w:t xml:space="preserve">    Roll:</w:t>
      </w:r>
      <w:r>
        <w:rPr>
          <w:sz w:val="24"/>
          <w:szCs w:val="24"/>
        </w:rPr>
        <w:t xml:space="preserve"> 185001205</w:t>
      </w:r>
    </w:p>
    <w:p w14:paraId="6A6B1F14" w14:textId="46F06B1B" w:rsidR="008303FF" w:rsidRDefault="00990D0A" w:rsidP="00990D0A">
      <w:pPr>
        <w:rPr>
          <w:b/>
          <w:bCs/>
          <w:sz w:val="28"/>
          <w:szCs w:val="28"/>
        </w:rPr>
      </w:pPr>
      <w:r w:rsidRPr="00CE2534">
        <w:rPr>
          <w:b/>
          <w:bCs/>
          <w:sz w:val="28"/>
          <w:szCs w:val="28"/>
        </w:rPr>
        <w:t>Question:</w:t>
      </w:r>
    </w:p>
    <w:p w14:paraId="1535015C" w14:textId="22EEF27E" w:rsidR="00990D0A" w:rsidRDefault="00990D0A" w:rsidP="00990D0A">
      <w:pPr>
        <w:rPr>
          <w:rFonts w:cstheme="minorHAnsi"/>
          <w:sz w:val="24"/>
          <w:szCs w:val="24"/>
        </w:rPr>
      </w:pPr>
      <w:r w:rsidRPr="00990D0A">
        <w:rPr>
          <w:rFonts w:cstheme="minorHAnsi"/>
          <w:sz w:val="24"/>
          <w:szCs w:val="24"/>
        </w:rPr>
        <w:t>Create an application that uses graphical primitives</w:t>
      </w:r>
    </w:p>
    <w:p w14:paraId="43D98CF6" w14:textId="1B89D1C4" w:rsidR="00990D0A" w:rsidRPr="00990D0A" w:rsidRDefault="00990D0A" w:rsidP="00990D0A">
      <w:pPr>
        <w:rPr>
          <w:rFonts w:cstheme="minorHAnsi"/>
          <w:b/>
          <w:bCs/>
          <w:sz w:val="28"/>
          <w:szCs w:val="28"/>
        </w:rPr>
      </w:pPr>
      <w:r w:rsidRPr="00990D0A">
        <w:rPr>
          <w:rFonts w:cstheme="minorHAnsi"/>
          <w:b/>
          <w:bCs/>
          <w:sz w:val="28"/>
          <w:szCs w:val="28"/>
        </w:rPr>
        <w:t>Code:</w:t>
      </w:r>
    </w:p>
    <w:p w14:paraId="1140FA96" w14:textId="039557A3" w:rsidR="00990D0A" w:rsidRPr="00990D0A" w:rsidRDefault="00990D0A" w:rsidP="00990D0A">
      <w:pPr>
        <w:rPr>
          <w:rFonts w:cstheme="minorHAnsi"/>
          <w:b/>
          <w:bCs/>
          <w:sz w:val="24"/>
          <w:szCs w:val="24"/>
        </w:rPr>
      </w:pPr>
      <w:r w:rsidRPr="00990D0A">
        <w:rPr>
          <w:rFonts w:cstheme="minorHAnsi"/>
          <w:b/>
          <w:bCs/>
          <w:sz w:val="24"/>
          <w:szCs w:val="24"/>
        </w:rPr>
        <w:t>MainActvity.java:</w:t>
      </w:r>
    </w:p>
    <w:p w14:paraId="65876EAD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ackage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om.</w:t>
      </w:r>
      <w:proofErr w:type="gramStart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xample.graphics</w:t>
      </w:r>
      <w:proofErr w:type="spellEnd"/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7ADD62A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2FDD1A5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x.appcompat.app.AppCompatActivity</w:t>
      </w:r>
      <w:proofErr w:type="spellEnd"/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E6045E3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E65EFFB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content</w:t>
      </w:r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Intent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7B44ADA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</w:t>
      </w:r>
      <w:proofErr w:type="gramStart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os.Bundle</w:t>
      </w:r>
      <w:proofErr w:type="spellEnd"/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AA8386D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view</w:t>
      </w:r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View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289A662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view</w:t>
      </w:r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animation.AnimationUtils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5C0CFF3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widget</w:t>
      </w:r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Button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0F668A8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widget</w:t>
      </w:r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ImageView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819C488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F956487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1A438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MainActivity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xtends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AppCompatActivity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  <w:proofErr w:type="gramEnd"/>
    </w:p>
    <w:p w14:paraId="213E880E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6F6420C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@</w:t>
      </w:r>
      <w:r w:rsidRPr="001A438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6050B2B4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otected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A438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reate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1A438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ndle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avedInstanceState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12E49669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reate</w:t>
      </w:r>
      <w:proofErr w:type="spellEnd"/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avedInstanceState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66AE6A6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ContentView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layout</w:t>
      </w:r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ctivity_main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E1F6A76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64409E3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1A438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tton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t_zoom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proofErr w:type="spellStart"/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t</w:t>
      </w:r>
      <w:proofErr w:type="gramEnd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_zoom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B3BF4D8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1A438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tton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t_fade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proofErr w:type="spellStart"/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t</w:t>
      </w:r>
      <w:proofErr w:type="gramEnd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_fade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62D0931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1A438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tton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t_rotate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proofErr w:type="spellStart"/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t</w:t>
      </w:r>
      <w:proofErr w:type="gramEnd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_rotate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8C6670E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1A438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tton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t_down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proofErr w:type="spellStart"/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t</w:t>
      </w:r>
      <w:proofErr w:type="gramEnd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_down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E6C5E25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1A438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tton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t_up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proofErr w:type="spellStart"/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t</w:t>
      </w:r>
      <w:proofErr w:type="gramEnd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_up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E64BE62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1A438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tton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t_forward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proofErr w:type="spellStart"/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t</w:t>
      </w:r>
      <w:proofErr w:type="gramEnd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_forward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9E882B5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1A438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tton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t_backward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proofErr w:type="spellStart"/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t</w:t>
      </w:r>
      <w:proofErr w:type="gramEnd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_backward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7EB09B6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inal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1A438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mageView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v_animate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proofErr w:type="spellStart"/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proofErr w:type="gram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v</w:t>
      </w:r>
      <w:proofErr w:type="gramEnd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_animate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EE0482F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D3E0E56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t_</w:t>
      </w:r>
      <w:proofErr w:type="gram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zoom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1A4384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30B8DC39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1A438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3EE54E86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A438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1A438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) {</w:t>
      </w:r>
    </w:p>
    <w:p w14:paraId="7E024005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75EFBC0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v_</w:t>
      </w:r>
      <w:proofErr w:type="gram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nimate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tartAnimation</w:t>
      </w:r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nimationUtils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loadAnimation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ApplicationContext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,</w:t>
      </w:r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nim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zoom_in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;</w:t>
      </w:r>
    </w:p>
    <w:p w14:paraId="51ECB902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01826DC7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>        });</w:t>
      </w:r>
    </w:p>
    <w:p w14:paraId="03BA1BED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t_</w:t>
      </w:r>
      <w:proofErr w:type="gram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ade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1A4384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15CE0228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1A438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1B357A34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A438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1A438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) {</w:t>
      </w:r>
    </w:p>
    <w:p w14:paraId="6D9DE3E7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D3CFE1E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v_</w:t>
      </w:r>
      <w:proofErr w:type="gram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nimate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tartAnimation</w:t>
      </w:r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nimationUtils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loadAnimation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ApplicationContext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,</w:t>
      </w:r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nim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ade_in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;</w:t>
      </w:r>
    </w:p>
    <w:p w14:paraId="07ED9FA4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421208C8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48E7AEF5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t_</w:t>
      </w:r>
      <w:proofErr w:type="gram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otate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1A4384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7B2FBFB9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1A438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71DB0A6D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A438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1A438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) {</w:t>
      </w:r>
    </w:p>
    <w:p w14:paraId="7B2BD8ED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C2DFA80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v_</w:t>
      </w:r>
      <w:proofErr w:type="gram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nimate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tartAnimation</w:t>
      </w:r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nimationUtils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loadAnimation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ApplicationContext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,</w:t>
      </w:r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nim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otate_in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;</w:t>
      </w:r>
    </w:p>
    <w:p w14:paraId="6AEFEAD2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111070D4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3EC53647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t_</w:t>
      </w:r>
      <w:proofErr w:type="gram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up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1A4384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2EC023A7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1A438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1C2479B0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A438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1A438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) {</w:t>
      </w:r>
    </w:p>
    <w:p w14:paraId="3E5D1B5F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v_</w:t>
      </w:r>
      <w:proofErr w:type="gram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nimate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animate</w:t>
      </w:r>
      <w:proofErr w:type="spellEnd"/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ranslationYBy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-</w:t>
      </w:r>
      <w:r w:rsidRPr="001A438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00f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.</w:t>
      </w:r>
      <w:proofErr w:type="spellStart"/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Duration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1A438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600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4EFDB77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50C31070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665A78F8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t_</w:t>
      </w:r>
      <w:proofErr w:type="gram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own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1A4384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37DFAB98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1A438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1AC6B678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A438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1A438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) {</w:t>
      </w:r>
    </w:p>
    <w:p w14:paraId="5452E1AD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v_</w:t>
      </w:r>
      <w:proofErr w:type="gram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nimate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animate</w:t>
      </w:r>
      <w:proofErr w:type="spellEnd"/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ranslationYBy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1A438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00f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.</w:t>
      </w:r>
      <w:proofErr w:type="spellStart"/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Duration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1A438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600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AA879A6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7C4F99F0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14D174B7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t_</w:t>
      </w:r>
      <w:proofErr w:type="gram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orward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1A4384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427752F1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1A438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76B5C5CF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A438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1A438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) {</w:t>
      </w:r>
    </w:p>
    <w:p w14:paraId="3672835F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v_</w:t>
      </w:r>
      <w:proofErr w:type="gram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nimate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animate</w:t>
      </w:r>
      <w:proofErr w:type="spellEnd"/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ranslationXBy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1A438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00f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.</w:t>
      </w:r>
      <w:proofErr w:type="spellStart"/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Duration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1A438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600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226A003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7ED57E62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5F5E7A00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t_</w:t>
      </w:r>
      <w:proofErr w:type="gram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ackward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1A4384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467B2A57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1A438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7E142B5C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A438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1A438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) {</w:t>
      </w:r>
    </w:p>
    <w:p w14:paraId="66D06DDE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v_</w:t>
      </w:r>
      <w:proofErr w:type="gram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nimate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animate</w:t>
      </w:r>
      <w:proofErr w:type="spellEnd"/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ranslationXBy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-</w:t>
      </w:r>
      <w:r w:rsidRPr="001A438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00f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.</w:t>
      </w:r>
      <w:proofErr w:type="spellStart"/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Duration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1A438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600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513CAD1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4358A6B7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3B009ECF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1D94D5C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287973F4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A438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nextPage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1A438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view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56620D97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1A438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ent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ntent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1A4384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ntent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hapesActivity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lass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AB02B4E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tartActivity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intent);</w:t>
      </w:r>
    </w:p>
    <w:p w14:paraId="237A13D3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D5739E1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3654375E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7604219" w14:textId="3B6EA354" w:rsidR="00990D0A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32C265BE" w14:textId="42468A1F" w:rsidR="00990D0A" w:rsidRPr="00990D0A" w:rsidRDefault="00990D0A" w:rsidP="00990D0A">
      <w:pPr>
        <w:rPr>
          <w:rFonts w:cstheme="minorHAnsi"/>
          <w:b/>
          <w:bCs/>
          <w:sz w:val="24"/>
          <w:szCs w:val="24"/>
        </w:rPr>
      </w:pPr>
      <w:r w:rsidRPr="00990D0A">
        <w:rPr>
          <w:rFonts w:cstheme="minorHAnsi"/>
          <w:b/>
          <w:bCs/>
          <w:sz w:val="24"/>
          <w:szCs w:val="24"/>
        </w:rPr>
        <w:t>ShapeActivity.java:</w:t>
      </w:r>
    </w:p>
    <w:p w14:paraId="0DE63179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ackage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om.</w:t>
      </w:r>
      <w:proofErr w:type="gramStart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xample.graphics</w:t>
      </w:r>
      <w:proofErr w:type="spellEnd"/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304B8B0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72E0795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x.appcompat.app.AppCompatActivity</w:t>
      </w:r>
      <w:proofErr w:type="spellEnd"/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BE5E28E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D312C23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content</w:t>
      </w:r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Intent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27730A6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graphics</w:t>
      </w:r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Bitmap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1924CEA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graphics</w:t>
      </w:r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Canvas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49D631B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graphics</w:t>
      </w:r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Color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4EFE232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graphics</w:t>
      </w:r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Paint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1C55468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graphics</w:t>
      </w:r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drawable.BitmapDrawable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A43F51F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</w:t>
      </w:r>
      <w:proofErr w:type="gramStart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os.Bundle</w:t>
      </w:r>
      <w:proofErr w:type="spellEnd"/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C1F69D9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widget</w:t>
      </w:r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ImageView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C2C7D88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1D879C2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1A438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hapesActivity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xtends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1A438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AppCompatActivity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18C3FFE4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23C7D69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@</w:t>
      </w:r>
      <w:r w:rsidRPr="001A438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55A3E5BB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otected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A438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reate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1A438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ndle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avedInstanceState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0BB126CE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62A6795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reate</w:t>
      </w:r>
      <w:proofErr w:type="spellEnd"/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avedInstanceState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3D48231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ContentView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layout</w:t>
      </w:r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ctivity_shapes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A935B15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21A00D6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1A438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ent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ntent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Intent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A9EBACE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67138FF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1A438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itmap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g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itmap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createBitmap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1A438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720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1A438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280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gram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itmap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nfig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RGB</w:t>
      </w:r>
      <w:proofErr w:type="gramEnd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_8888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0A43F0A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1A438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mageView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(</w:t>
      </w:r>
      <w:proofErr w:type="spellStart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mageView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 </w:t>
      </w:r>
      <w:proofErr w:type="spellStart"/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proofErr w:type="gram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mageView</w:t>
      </w:r>
      <w:proofErr w:type="spellEnd"/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8134982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6F7E921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proofErr w:type="gramStart"/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BackgroundDrawable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1A4384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BitmapDrawable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g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;</w:t>
      </w:r>
    </w:p>
    <w:p w14:paraId="3FB755DA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1A438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Canvas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anvas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1A4384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Canvas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g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765753E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1A438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Paint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aint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1A4384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aint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A4FBEB1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aint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Color</w:t>
      </w:r>
      <w:proofErr w:type="spellEnd"/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lor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ED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05346D2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aint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Size</w:t>
      </w:r>
      <w:proofErr w:type="spellEnd"/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1A438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0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5D0BAD0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39B6CD8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To draw a Rectangle</w:t>
      </w:r>
    </w:p>
    <w:p w14:paraId="6CAB658B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anvas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drawText</w:t>
      </w:r>
      <w:proofErr w:type="spellEnd"/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1A4384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Rectangle"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1A438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420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1A438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50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paint);</w:t>
      </w:r>
    </w:p>
    <w:p w14:paraId="066385DA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anvas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drawRect</w:t>
      </w:r>
      <w:proofErr w:type="spellEnd"/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1A438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400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1A438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00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1A438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650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1A438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700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paint);</w:t>
      </w:r>
    </w:p>
    <w:p w14:paraId="3312B584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FCA6111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To draw a Circle</w:t>
      </w:r>
    </w:p>
    <w:p w14:paraId="41FABA65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anvas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drawText</w:t>
      </w:r>
      <w:proofErr w:type="spellEnd"/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1A4384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Circle"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1A438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20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1A438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50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paint);</w:t>
      </w:r>
    </w:p>
    <w:p w14:paraId="4ACD79DA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anvas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drawCircle</w:t>
      </w:r>
      <w:proofErr w:type="spellEnd"/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1A438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00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1A438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50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1A438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50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paint);</w:t>
      </w:r>
    </w:p>
    <w:p w14:paraId="47C86CC6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F01B3D4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To draw an arc</w:t>
      </w:r>
    </w:p>
    <w:p w14:paraId="2F5CCC4B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anvas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drawText</w:t>
      </w:r>
      <w:proofErr w:type="spellEnd"/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1A4384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Arc"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1A438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20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1A438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800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paint);</w:t>
      </w:r>
    </w:p>
    <w:p w14:paraId="161631E4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anvas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drawArc</w:t>
      </w:r>
      <w:proofErr w:type="spellEnd"/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1A438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0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1A438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850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1A438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50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1A438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150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1A438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35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1A438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20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rue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paint);</w:t>
      </w:r>
    </w:p>
    <w:p w14:paraId="6C84A6BB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7FD48E6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To draw a Line</w:t>
      </w:r>
    </w:p>
    <w:p w14:paraId="0AE267DD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anvas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drawText</w:t>
      </w:r>
      <w:proofErr w:type="spellEnd"/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1A4384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Line"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1A438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480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1A438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800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paint);</w:t>
      </w:r>
    </w:p>
    <w:p w14:paraId="2AB747A1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anvas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1A438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drawLine</w:t>
      </w:r>
      <w:proofErr w:type="spellEnd"/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1A438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20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1A438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850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1A438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20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1A438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150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paint);</w:t>
      </w:r>
    </w:p>
    <w:p w14:paraId="5443A3C2" w14:textId="77777777" w:rsidR="001A4384" w:rsidRPr="001A4384" w:rsidRDefault="001A4384" w:rsidP="001A4384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br/>
      </w:r>
    </w:p>
    <w:p w14:paraId="41EE3320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A2C30CF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3C595B67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7E41FA3" w14:textId="7EC0FE47" w:rsidR="00990D0A" w:rsidRDefault="00990D0A" w:rsidP="00990D0A">
      <w:pPr>
        <w:rPr>
          <w:rFonts w:cstheme="minorHAnsi"/>
          <w:sz w:val="24"/>
          <w:szCs w:val="24"/>
        </w:rPr>
      </w:pPr>
    </w:p>
    <w:p w14:paraId="1049CEB1" w14:textId="5F5A88EF" w:rsidR="00990D0A" w:rsidRDefault="00990D0A" w:rsidP="00990D0A">
      <w:pPr>
        <w:rPr>
          <w:rFonts w:cstheme="minorHAnsi"/>
          <w:b/>
          <w:bCs/>
          <w:sz w:val="24"/>
          <w:szCs w:val="24"/>
        </w:rPr>
      </w:pPr>
      <w:r w:rsidRPr="00990D0A">
        <w:rPr>
          <w:rFonts w:cstheme="minorHAnsi"/>
          <w:b/>
          <w:bCs/>
          <w:sz w:val="24"/>
          <w:szCs w:val="24"/>
        </w:rPr>
        <w:t>mainactivity.xml</w:t>
      </w:r>
      <w:r>
        <w:rPr>
          <w:rFonts w:cstheme="minorHAnsi"/>
          <w:b/>
          <w:bCs/>
          <w:sz w:val="24"/>
          <w:szCs w:val="24"/>
        </w:rPr>
        <w:t>:</w:t>
      </w:r>
    </w:p>
    <w:p w14:paraId="33124254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?xml</w:t>
      </w:r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 xml:space="preserve"> version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.0"</w:t>
      </w:r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 xml:space="preserve"> encoding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utf-8"</w:t>
      </w:r>
      <w:r w:rsidRPr="001A4384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?&gt;</w:t>
      </w:r>
    </w:p>
    <w:p w14:paraId="5E875CDE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gramStart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&lt;!--</w:t>
      </w:r>
      <w:proofErr w:type="gramEnd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&lt;</w:t>
      </w:r>
      <w:proofErr w:type="spellStart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androidx.constraintlayout.widget.ConstraintLayout</w:t>
      </w:r>
      <w:proofErr w:type="spellEnd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 xml:space="preserve"> </w:t>
      </w:r>
      <w:proofErr w:type="spellStart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xmlns:android</w:t>
      </w:r>
      <w:proofErr w:type="spellEnd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="http://schemas.android.com/</w:t>
      </w:r>
      <w:proofErr w:type="spellStart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apk</w:t>
      </w:r>
      <w:proofErr w:type="spellEnd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res/android"--&gt;</w:t>
      </w:r>
    </w:p>
    <w:p w14:paraId="0A028E03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gramStart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&lt;!--</w:t>
      </w:r>
      <w:proofErr w:type="gramEnd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 xml:space="preserve">    </w:t>
      </w:r>
      <w:proofErr w:type="spellStart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xmlns:app</w:t>
      </w:r>
      <w:proofErr w:type="spellEnd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="http://schemas.android.com/</w:t>
      </w:r>
      <w:proofErr w:type="spellStart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apk</w:t>
      </w:r>
      <w:proofErr w:type="spellEnd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res-auto"--&gt;</w:t>
      </w:r>
    </w:p>
    <w:p w14:paraId="1F0EC902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gramStart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&lt;!--</w:t>
      </w:r>
      <w:proofErr w:type="gramEnd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 xml:space="preserve">    </w:t>
      </w:r>
      <w:proofErr w:type="spellStart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xmlns:tools</w:t>
      </w:r>
      <w:proofErr w:type="spellEnd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="http://schemas.android.com/tools"--&gt;</w:t>
      </w:r>
    </w:p>
    <w:p w14:paraId="154202E2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gramStart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&lt;!--</w:t>
      </w:r>
      <w:proofErr w:type="gramEnd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 xml:space="preserve">    </w:t>
      </w:r>
      <w:proofErr w:type="spellStart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android:layout_width</w:t>
      </w:r>
      <w:proofErr w:type="spellEnd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="</w:t>
      </w:r>
      <w:proofErr w:type="spellStart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match_parent</w:t>
      </w:r>
      <w:proofErr w:type="spellEnd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"--&gt;</w:t>
      </w:r>
    </w:p>
    <w:p w14:paraId="20755193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gramStart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&lt;!--</w:t>
      </w:r>
      <w:proofErr w:type="gramEnd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 xml:space="preserve">    </w:t>
      </w:r>
      <w:proofErr w:type="spellStart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android:layout_height</w:t>
      </w:r>
      <w:proofErr w:type="spellEnd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="</w:t>
      </w:r>
      <w:proofErr w:type="spellStart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match_parent</w:t>
      </w:r>
      <w:proofErr w:type="spellEnd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"--&gt;</w:t>
      </w:r>
    </w:p>
    <w:p w14:paraId="4FC73417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gramStart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&lt;!--</w:t>
      </w:r>
      <w:proofErr w:type="gramEnd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 xml:space="preserve">    </w:t>
      </w:r>
      <w:proofErr w:type="spellStart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tools:context</w:t>
      </w:r>
      <w:proofErr w:type="spellEnd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=".</w:t>
      </w:r>
      <w:proofErr w:type="spellStart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MainActivity</w:t>
      </w:r>
      <w:proofErr w:type="spellEnd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"&gt;--&gt;</w:t>
      </w:r>
    </w:p>
    <w:p w14:paraId="28263F55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E5865B6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gramStart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&lt;!--</w:t>
      </w:r>
      <w:proofErr w:type="gramEnd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 xml:space="preserve">    &lt;</w:t>
      </w:r>
      <w:proofErr w:type="spellStart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TextView</w:t>
      </w:r>
      <w:proofErr w:type="spellEnd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--&gt;</w:t>
      </w:r>
    </w:p>
    <w:p w14:paraId="0042DC0D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gramStart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&lt;!--</w:t>
      </w:r>
      <w:proofErr w:type="gramEnd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 xml:space="preserve">        </w:t>
      </w:r>
      <w:proofErr w:type="spellStart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android:layout_width</w:t>
      </w:r>
      <w:proofErr w:type="spellEnd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="</w:t>
      </w:r>
      <w:proofErr w:type="spellStart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wrap_content</w:t>
      </w:r>
      <w:proofErr w:type="spellEnd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"--&gt;</w:t>
      </w:r>
    </w:p>
    <w:p w14:paraId="2000858A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gramStart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&lt;!--</w:t>
      </w:r>
      <w:proofErr w:type="gramEnd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 xml:space="preserve">        </w:t>
      </w:r>
      <w:proofErr w:type="spellStart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android:layout_height</w:t>
      </w:r>
      <w:proofErr w:type="spellEnd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="</w:t>
      </w:r>
      <w:proofErr w:type="spellStart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wrap_content</w:t>
      </w:r>
      <w:proofErr w:type="spellEnd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"--&gt;</w:t>
      </w:r>
    </w:p>
    <w:p w14:paraId="4F0FB60E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gramStart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&lt;!--</w:t>
      </w:r>
      <w:proofErr w:type="gramEnd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 xml:space="preserve">        </w:t>
      </w:r>
      <w:proofErr w:type="spellStart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android:text</w:t>
      </w:r>
      <w:proofErr w:type="spellEnd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="Hello World!"--&gt;</w:t>
      </w:r>
    </w:p>
    <w:p w14:paraId="28C824C8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gramStart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&lt;!--</w:t>
      </w:r>
      <w:proofErr w:type="gramEnd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 xml:space="preserve">        </w:t>
      </w:r>
      <w:proofErr w:type="spellStart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app:layout_constraintBottom_toBottomOf</w:t>
      </w:r>
      <w:proofErr w:type="spellEnd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="parent"--&gt;</w:t>
      </w:r>
    </w:p>
    <w:p w14:paraId="2137E380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gramStart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&lt;!--</w:t>
      </w:r>
      <w:proofErr w:type="gramEnd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 xml:space="preserve">        </w:t>
      </w:r>
      <w:proofErr w:type="spellStart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app:layout_constraintLeft_toLeftOf</w:t>
      </w:r>
      <w:proofErr w:type="spellEnd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="parent"--&gt;</w:t>
      </w:r>
    </w:p>
    <w:p w14:paraId="781F6CFA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gramStart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&lt;!--</w:t>
      </w:r>
      <w:proofErr w:type="gramEnd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 xml:space="preserve">        </w:t>
      </w:r>
      <w:proofErr w:type="spellStart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app:layout_constraintRight_toRightOf</w:t>
      </w:r>
      <w:proofErr w:type="spellEnd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="parent"--&gt;</w:t>
      </w:r>
    </w:p>
    <w:p w14:paraId="68A4BDF6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gramStart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&lt;!--</w:t>
      </w:r>
      <w:proofErr w:type="gramEnd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 xml:space="preserve">        </w:t>
      </w:r>
      <w:proofErr w:type="spellStart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app:layout_constraintTop_toTopOf</w:t>
      </w:r>
      <w:proofErr w:type="spellEnd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="parent" /&gt;--&gt;</w:t>
      </w:r>
    </w:p>
    <w:p w14:paraId="13186C0C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AF5CE7E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gramStart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&lt;!--</w:t>
      </w:r>
      <w:proofErr w:type="gramEnd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&lt;/</w:t>
      </w:r>
      <w:proofErr w:type="spellStart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androidx.constraintlayout.widget.ConstraintLayout</w:t>
      </w:r>
      <w:proofErr w:type="spellEnd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&gt;--&gt;</w:t>
      </w:r>
    </w:p>
    <w:p w14:paraId="32FF9237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19904AD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1A4384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RelativeLayout</w:t>
      </w:r>
      <w:proofErr w:type="spellEnd"/>
    </w:p>
    <w:p w14:paraId="36551945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xmlns:android</w:t>
      </w:r>
      <w:proofErr w:type="spellEnd"/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ttp://schemas.android.com/</w:t>
      </w:r>
      <w:proofErr w:type="spellStart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pk</w:t>
      </w:r>
      <w:proofErr w:type="spellEnd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res/android"</w:t>
      </w:r>
    </w:p>
    <w:p w14:paraId="79B73D49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xmlns:tools</w:t>
      </w:r>
      <w:proofErr w:type="spellEnd"/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ttp://schemas.android.com/tools"</w:t>
      </w:r>
    </w:p>
    <w:p w14:paraId="05B715D4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5BCD26AD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851B1AF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context</w:t>
      </w:r>
      <w:proofErr w:type="spellEnd"/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.</w:t>
      </w:r>
      <w:proofErr w:type="spellStart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inActivity</w:t>
      </w:r>
      <w:proofErr w:type="spellEnd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1A4384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211A6390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C6A4EC0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1A4384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utton</w:t>
      </w:r>
    </w:p>
    <w:p w14:paraId="655BE182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t_fade</w:t>
      </w:r>
      <w:proofErr w:type="spellEnd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10E71631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C4B00BD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34680936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alignParentStart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true"</w:t>
      </w:r>
    </w:p>
    <w:p w14:paraId="16361916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alignParentLeft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true"</w:t>
      </w:r>
    </w:p>
    <w:p w14:paraId="346D2ADF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alignParentTop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true"</w:t>
      </w:r>
    </w:p>
    <w:p w14:paraId="5B128A99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centerHorizontal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true"</w:t>
      </w:r>
    </w:p>
    <w:p w14:paraId="715BE466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Start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61dp"</w:t>
      </w:r>
    </w:p>
    <w:p w14:paraId="6D560E92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Left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61dp"</w:t>
      </w:r>
    </w:p>
    <w:p w14:paraId="1979D813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Top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98dp"</w:t>
      </w:r>
    </w:p>
    <w:p w14:paraId="72630D11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Fade"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A4384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5CF93FE8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1159580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1A4384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utton</w:t>
      </w:r>
    </w:p>
    <w:p w14:paraId="141530C3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t_rotate</w:t>
      </w:r>
      <w:proofErr w:type="spellEnd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BFC537A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A1B305B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301B0660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alignParentStart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true"</w:t>
      </w:r>
    </w:p>
    <w:p w14:paraId="17D05942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alignParentLeft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true"</w:t>
      </w:r>
    </w:p>
    <w:p w14:paraId="2EFCFE49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alignParentTop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true"</w:t>
      </w:r>
    </w:p>
    <w:p w14:paraId="3AB41109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Start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78dp"</w:t>
      </w:r>
    </w:p>
    <w:p w14:paraId="28FE49EE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Left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78dp"</w:t>
      </w:r>
    </w:p>
    <w:p w14:paraId="3E670A20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Top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95dp"</w:t>
      </w:r>
    </w:p>
    <w:p w14:paraId="11FC3F3A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Rotate"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A4384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15124022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8330455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1A4384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utton</w:t>
      </w:r>
    </w:p>
    <w:p w14:paraId="583A229E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t_down</w:t>
      </w:r>
      <w:proofErr w:type="spellEnd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94EFD69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765C8234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55FBF5A8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alignParentTop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true"</w:t>
      </w:r>
    </w:p>
    <w:p w14:paraId="3E0C161B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centerHorizontal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true"</w:t>
      </w:r>
    </w:p>
    <w:p w14:paraId="70B8EF1C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Top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27dp"</w:t>
      </w:r>
    </w:p>
    <w:p w14:paraId="01B9F532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Down"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A4384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5600218E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E142CBD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1A4384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utton</w:t>
      </w:r>
    </w:p>
    <w:p w14:paraId="47052B92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t_zoom</w:t>
      </w:r>
      <w:proofErr w:type="spellEnd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C6562DF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88ECEE4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9A3DE6A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alignParentStart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true"</w:t>
      </w:r>
    </w:p>
    <w:p w14:paraId="0E985D54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alignParentLeft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true"</w:t>
      </w:r>
    </w:p>
    <w:p w14:paraId="06412AAC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alignParentTop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true"</w:t>
      </w:r>
    </w:p>
    <w:p w14:paraId="0D0EC315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Start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6dp"</w:t>
      </w:r>
    </w:p>
    <w:p w14:paraId="0A5EB1C2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Left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6dp"</w:t>
      </w:r>
    </w:p>
    <w:p w14:paraId="6DD60AA2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Top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00dp"</w:t>
      </w:r>
    </w:p>
    <w:p w14:paraId="4762DAAB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Zoom"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A4384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366BA8AA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B3253BA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1A4384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utton</w:t>
      </w:r>
    </w:p>
    <w:p w14:paraId="34C2FBD6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t_up</w:t>
      </w:r>
      <w:proofErr w:type="spellEnd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3743FE7C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686A84C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36F34FDD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below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t_zoom</w:t>
      </w:r>
      <w:proofErr w:type="spellEnd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F4BAC79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alignParentEnd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true"</w:t>
      </w:r>
    </w:p>
    <w:p w14:paraId="052479F9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alignParentRight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true"</w:t>
      </w:r>
    </w:p>
    <w:p w14:paraId="6367FB07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centerHorizontal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true"</w:t>
      </w:r>
    </w:p>
    <w:p w14:paraId="271636E0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Top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-238dp"</w:t>
      </w:r>
    </w:p>
    <w:p w14:paraId="1A440878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End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63dp"</w:t>
      </w:r>
    </w:p>
    <w:p w14:paraId="3F0595F2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Right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63dp"</w:t>
      </w:r>
    </w:p>
    <w:p w14:paraId="54564126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Up"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A4384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0C0E3FA6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9AC8BEA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1A4384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utton</w:t>
      </w:r>
    </w:p>
    <w:p w14:paraId="0B8043DD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t_forward</w:t>
      </w:r>
      <w:proofErr w:type="spellEnd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52B81D12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7C4026AF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418FE09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below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t_up</w:t>
      </w:r>
      <w:proofErr w:type="spellEnd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DD67FDB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alignParentStart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true"</w:t>
      </w:r>
    </w:p>
    <w:p w14:paraId="78F3AD34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Start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16dp"</w:t>
      </w:r>
    </w:p>
    <w:p w14:paraId="37488A05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Top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dp"</w:t>
      </w:r>
    </w:p>
    <w:p w14:paraId="74E3AB78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Forward"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A4384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5D3609A3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D1C938B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1A4384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utton</w:t>
      </w:r>
    </w:p>
    <w:p w14:paraId="4C5539D3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t_backward</w:t>
      </w:r>
      <w:proofErr w:type="spellEnd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7C983714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7685FBE3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D1D3CF6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below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t_forward</w:t>
      </w:r>
      <w:proofErr w:type="spellEnd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35B868D5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alignParentStart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true"</w:t>
      </w:r>
    </w:p>
    <w:p w14:paraId="7E9A8772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alignParentLeft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true"</w:t>
      </w:r>
    </w:p>
    <w:p w14:paraId="094B18FA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Start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74dp"</w:t>
      </w:r>
    </w:p>
    <w:p w14:paraId="2109EC57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Left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74dp"</w:t>
      </w:r>
    </w:p>
    <w:p w14:paraId="14BC7DF4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Top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-46dp"</w:t>
      </w:r>
    </w:p>
    <w:p w14:paraId="1E38C3E6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Backward"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A4384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02C00242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B235E31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1A4384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1A4384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ImageView</w:t>
      </w:r>
      <w:proofErr w:type="spellEnd"/>
    </w:p>
    <w:p w14:paraId="36E14AD5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v_animate</w:t>
      </w:r>
      <w:proofErr w:type="spellEnd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7C008D5D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3C3C2DA2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00dp"</w:t>
      </w:r>
    </w:p>
    <w:p w14:paraId="6BAF7BA3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below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t_backward</w:t>
      </w:r>
      <w:proofErr w:type="spellEnd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627099C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centerInParent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true"</w:t>
      </w:r>
    </w:p>
    <w:p w14:paraId="62A88700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Left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30dp"</w:t>
      </w:r>
    </w:p>
    <w:p w14:paraId="76500953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Top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14dp"</w:t>
      </w:r>
    </w:p>
    <w:p w14:paraId="7782BECB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Right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30dp"</w:t>
      </w:r>
    </w:p>
    <w:p w14:paraId="6DDE6582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background</w:t>
      </w:r>
      <w:proofErr w:type="spellEnd"/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drawable/car"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A4384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07E91E7F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543A1C4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1A4384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utton</w:t>
      </w:r>
    </w:p>
    <w:p w14:paraId="5EA19572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t_next</w:t>
      </w:r>
      <w:proofErr w:type="spellEnd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77EF2DEC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DC1AC13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79F319C2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alignParentEnd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true"</w:t>
      </w:r>
    </w:p>
    <w:p w14:paraId="7E3024E7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alignParentRight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true"</w:t>
      </w:r>
    </w:p>
    <w:p w14:paraId="1804B4D2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alignParentBottom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true"</w:t>
      </w:r>
    </w:p>
    <w:p w14:paraId="07999C5B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End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69dp"</w:t>
      </w:r>
    </w:p>
    <w:p w14:paraId="2B100E26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Right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69dp"</w:t>
      </w:r>
    </w:p>
    <w:p w14:paraId="21FB9F66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Bottom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60dp"</w:t>
      </w:r>
    </w:p>
    <w:p w14:paraId="4D1ECC7E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onClick</w:t>
      </w:r>
      <w:proofErr w:type="spellEnd"/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xtPage</w:t>
      </w:r>
      <w:proofErr w:type="spellEnd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3197DFB5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Next"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A4384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2A6DE5BE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</w:t>
      </w:r>
      <w:proofErr w:type="spellStart"/>
      <w:r w:rsidRPr="001A4384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RelativeLayout</w:t>
      </w:r>
      <w:proofErr w:type="spellEnd"/>
      <w:r w:rsidRPr="001A4384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55136C56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F44124A" w14:textId="66951D60" w:rsidR="00990D0A" w:rsidRDefault="00990D0A" w:rsidP="00990D0A">
      <w:p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lastRenderedPageBreak/>
        <w:t>Shapeactivity.xml:</w:t>
      </w:r>
    </w:p>
    <w:p w14:paraId="1C4F92FB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?xml</w:t>
      </w:r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 xml:space="preserve"> version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.0"</w:t>
      </w:r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 xml:space="preserve"> encoding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utf-8"</w:t>
      </w:r>
      <w:r w:rsidRPr="001A4384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?&gt;</w:t>
      </w:r>
    </w:p>
    <w:p w14:paraId="33C6714A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gramStart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&lt;!--</w:t>
      </w:r>
      <w:proofErr w:type="gramEnd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&lt;</w:t>
      </w:r>
      <w:proofErr w:type="spellStart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androidx.constraintlayout.widget.ConstraintLayout</w:t>
      </w:r>
      <w:proofErr w:type="spellEnd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 xml:space="preserve"> </w:t>
      </w:r>
      <w:proofErr w:type="spellStart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xmlns:android</w:t>
      </w:r>
      <w:proofErr w:type="spellEnd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="http://schemas.android.com/</w:t>
      </w:r>
      <w:proofErr w:type="spellStart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apk</w:t>
      </w:r>
      <w:proofErr w:type="spellEnd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res/android"--&gt;</w:t>
      </w:r>
    </w:p>
    <w:p w14:paraId="5EF4F002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gramStart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&lt;!--</w:t>
      </w:r>
      <w:proofErr w:type="gramEnd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 xml:space="preserve">    </w:t>
      </w:r>
      <w:proofErr w:type="spellStart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xmlns:app</w:t>
      </w:r>
      <w:proofErr w:type="spellEnd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="http://schemas.android.com/</w:t>
      </w:r>
      <w:proofErr w:type="spellStart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apk</w:t>
      </w:r>
      <w:proofErr w:type="spellEnd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res-auto"--&gt;</w:t>
      </w:r>
    </w:p>
    <w:p w14:paraId="75A86B8B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gramStart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&lt;!--</w:t>
      </w:r>
      <w:proofErr w:type="gramEnd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 xml:space="preserve">    </w:t>
      </w:r>
      <w:proofErr w:type="spellStart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xmlns:tools</w:t>
      </w:r>
      <w:proofErr w:type="spellEnd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="http://schemas.android.com/tools"--&gt;</w:t>
      </w:r>
    </w:p>
    <w:p w14:paraId="5932A623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gramStart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&lt;!--</w:t>
      </w:r>
      <w:proofErr w:type="gramEnd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 xml:space="preserve">    </w:t>
      </w:r>
      <w:proofErr w:type="spellStart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android:layout_width</w:t>
      </w:r>
      <w:proofErr w:type="spellEnd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="</w:t>
      </w:r>
      <w:proofErr w:type="spellStart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match_parent</w:t>
      </w:r>
      <w:proofErr w:type="spellEnd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"--&gt;</w:t>
      </w:r>
    </w:p>
    <w:p w14:paraId="071C6343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gramStart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&lt;!--</w:t>
      </w:r>
      <w:proofErr w:type="gramEnd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 xml:space="preserve">    </w:t>
      </w:r>
      <w:proofErr w:type="spellStart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android:layout_height</w:t>
      </w:r>
      <w:proofErr w:type="spellEnd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="</w:t>
      </w:r>
      <w:proofErr w:type="spellStart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match_parent</w:t>
      </w:r>
      <w:proofErr w:type="spellEnd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"--&gt;</w:t>
      </w:r>
    </w:p>
    <w:p w14:paraId="6718ACF2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gramStart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&lt;!--</w:t>
      </w:r>
      <w:proofErr w:type="gramEnd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 xml:space="preserve">    </w:t>
      </w:r>
      <w:proofErr w:type="spellStart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tools:context</w:t>
      </w:r>
      <w:proofErr w:type="spellEnd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=".</w:t>
      </w:r>
      <w:proofErr w:type="spellStart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ShapesActivity</w:t>
      </w:r>
      <w:proofErr w:type="spellEnd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"&gt;--&gt;</w:t>
      </w:r>
    </w:p>
    <w:p w14:paraId="38AFB52D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7C66374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gramStart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&lt;!--</w:t>
      </w:r>
      <w:proofErr w:type="gramEnd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&lt;/</w:t>
      </w:r>
      <w:proofErr w:type="spellStart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androidx.constraintlayout.widget.ConstraintLayout</w:t>
      </w:r>
      <w:proofErr w:type="spellEnd"/>
      <w:r w:rsidRPr="001A4384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&gt;--&gt;</w:t>
      </w:r>
    </w:p>
    <w:p w14:paraId="20E22665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1A4384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RelativeLayout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xmlns:android</w:t>
      </w:r>
      <w:proofErr w:type="spellEnd"/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ttp://schemas.android.com/</w:t>
      </w:r>
      <w:proofErr w:type="spellStart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pk</w:t>
      </w:r>
      <w:proofErr w:type="spellEnd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res/android"</w:t>
      </w:r>
    </w:p>
    <w:p w14:paraId="1EE7AE96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xmlns:app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ttp://schemas.android.com/</w:t>
      </w:r>
      <w:proofErr w:type="spellStart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pk</w:t>
      </w:r>
      <w:proofErr w:type="spellEnd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res-auto"</w:t>
      </w:r>
    </w:p>
    <w:p w14:paraId="39216551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xmlns:tools</w:t>
      </w:r>
      <w:proofErr w:type="spellEnd"/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ttp://schemas.android.com/tools"</w:t>
      </w:r>
    </w:p>
    <w:p w14:paraId="5138B070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6D594A1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AB39318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context</w:t>
      </w:r>
      <w:proofErr w:type="spellEnd"/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.</w:t>
      </w:r>
      <w:proofErr w:type="spellStart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inActivity</w:t>
      </w:r>
      <w:proofErr w:type="spellEnd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1A4384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661ED8CE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1A4384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1A4384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ImageView</w:t>
      </w:r>
      <w:proofErr w:type="spellEnd"/>
    </w:p>
    <w:p w14:paraId="487055EA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189CCE3F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52A1115D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ageView</w:t>
      </w:r>
      <w:proofErr w:type="spellEnd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1A4384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08240BC2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</w:t>
      </w:r>
      <w:proofErr w:type="spellStart"/>
      <w:r w:rsidRPr="001A4384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RelativeLayout</w:t>
      </w:r>
      <w:proofErr w:type="spellEnd"/>
      <w:r w:rsidRPr="001A4384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69E3C553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194CDF6" w14:textId="11DD1876" w:rsidR="00990D0A" w:rsidRDefault="00990D0A" w:rsidP="00990D0A">
      <w:pPr>
        <w:rPr>
          <w:rFonts w:cstheme="minorHAnsi"/>
          <w:b/>
          <w:bCs/>
          <w:sz w:val="24"/>
          <w:szCs w:val="24"/>
        </w:rPr>
      </w:pPr>
    </w:p>
    <w:p w14:paraId="6A00189E" w14:textId="0D1A1873" w:rsidR="00990D0A" w:rsidRDefault="00990D0A" w:rsidP="00990D0A">
      <w:p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Fade_in.xml:</w:t>
      </w:r>
    </w:p>
    <w:p w14:paraId="032A98E9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?xml</w:t>
      </w:r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 xml:space="preserve"> version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.0"</w:t>
      </w:r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 xml:space="preserve"> encoding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utf-8"</w:t>
      </w:r>
      <w:r w:rsidRPr="001A4384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?&gt;</w:t>
      </w:r>
    </w:p>
    <w:p w14:paraId="1438C6D7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set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xmlns:android</w:t>
      </w:r>
      <w:proofErr w:type="spellEnd"/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ttp://schemas.android.com/</w:t>
      </w:r>
      <w:proofErr w:type="spellStart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pk</w:t>
      </w:r>
      <w:proofErr w:type="spellEnd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res/android"</w:t>
      </w:r>
      <w:r w:rsidRPr="001A4384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6130CF51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1A4384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alpha</w:t>
      </w:r>
    </w:p>
    <w:p w14:paraId="288E4386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fromAlpha</w:t>
      </w:r>
      <w:proofErr w:type="spellEnd"/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0.0"</w:t>
      </w:r>
    </w:p>
    <w:p w14:paraId="74C13123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oAlpha</w:t>
      </w:r>
      <w:proofErr w:type="spellEnd"/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.0"</w:t>
      </w:r>
    </w:p>
    <w:p w14:paraId="3286F42B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duration</w:t>
      </w:r>
      <w:proofErr w:type="spellEnd"/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000"</w:t>
      </w:r>
      <w:r w:rsidRPr="001A4384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7E51D130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set&gt;</w:t>
      </w:r>
    </w:p>
    <w:p w14:paraId="23D307CA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D289EF0" w14:textId="6C698CC8" w:rsidR="00990D0A" w:rsidRDefault="00990D0A" w:rsidP="00990D0A">
      <w:pPr>
        <w:rPr>
          <w:rFonts w:cstheme="minorHAnsi"/>
          <w:b/>
          <w:bCs/>
          <w:sz w:val="24"/>
          <w:szCs w:val="24"/>
        </w:rPr>
      </w:pPr>
    </w:p>
    <w:p w14:paraId="25BED56D" w14:textId="2E2B6023" w:rsidR="00990D0A" w:rsidRDefault="00990D0A" w:rsidP="00990D0A">
      <w:p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Zoom_in.xml:</w:t>
      </w:r>
    </w:p>
    <w:p w14:paraId="3390721C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?xml</w:t>
      </w:r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 xml:space="preserve"> version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.0"</w:t>
      </w:r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 xml:space="preserve"> encoding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utf-8"</w:t>
      </w:r>
      <w:r w:rsidRPr="001A4384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?&gt;</w:t>
      </w:r>
    </w:p>
    <w:p w14:paraId="477659FD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set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xmlns:android</w:t>
      </w:r>
      <w:proofErr w:type="spellEnd"/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ttp://schemas.android.com/</w:t>
      </w:r>
      <w:proofErr w:type="spellStart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pk</w:t>
      </w:r>
      <w:proofErr w:type="spellEnd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res/android"</w:t>
      </w:r>
      <w:r w:rsidRPr="001A4384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22671322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1A4384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scale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xmlns:android</w:t>
      </w:r>
      <w:proofErr w:type="spell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ttp://schemas.android.com/</w:t>
      </w:r>
      <w:proofErr w:type="spellStart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pk</w:t>
      </w:r>
      <w:proofErr w:type="spellEnd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res/android"</w:t>
      </w:r>
    </w:p>
    <w:p w14:paraId="6755B91F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fromXScale</w:t>
      </w:r>
      <w:proofErr w:type="spellEnd"/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0.5"</w:t>
      </w:r>
    </w:p>
    <w:p w14:paraId="5EABB5D3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fromYScale</w:t>
      </w:r>
      <w:proofErr w:type="spellEnd"/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0.5"</w:t>
      </w:r>
    </w:p>
    <w:p w14:paraId="7C6B3824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oXScale</w:t>
      </w:r>
      <w:proofErr w:type="spellEnd"/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.0"</w:t>
      </w:r>
    </w:p>
    <w:p w14:paraId="3855AAC6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oYScale</w:t>
      </w:r>
      <w:proofErr w:type="spellEnd"/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.0"</w:t>
      </w:r>
    </w:p>
    <w:p w14:paraId="498544C5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duration</w:t>
      </w:r>
      <w:proofErr w:type="spellEnd"/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3000"</w:t>
      </w:r>
    </w:p>
    <w:p w14:paraId="18AC276A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pivotX</w:t>
      </w:r>
      <w:proofErr w:type="spellEnd"/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50%"</w:t>
      </w:r>
    </w:p>
    <w:p w14:paraId="1F70CBED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pivotY</w:t>
      </w:r>
      <w:proofErr w:type="spellEnd"/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50%"</w:t>
      </w:r>
      <w:r w:rsidRPr="001A4384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0555DB38" w14:textId="4B5F9E20" w:rsidR="00990D0A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lastRenderedPageBreak/>
        <w:t>&lt;/set&gt;</w:t>
      </w:r>
    </w:p>
    <w:p w14:paraId="0DF08169" w14:textId="0471E163" w:rsidR="00990D0A" w:rsidRDefault="00990D0A" w:rsidP="00990D0A">
      <w:p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Rotate_in.xml:</w:t>
      </w:r>
    </w:p>
    <w:p w14:paraId="725180B3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?xml</w:t>
      </w:r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 xml:space="preserve"> version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.0"</w:t>
      </w:r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 xml:space="preserve"> encoding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utf-8"</w:t>
      </w:r>
      <w:r w:rsidRPr="001A4384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?&gt;</w:t>
      </w:r>
    </w:p>
    <w:p w14:paraId="3BC33D20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set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xmlns:android</w:t>
      </w:r>
      <w:proofErr w:type="spellEnd"/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ttp://schemas.android.com/</w:t>
      </w:r>
      <w:proofErr w:type="spellStart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pk</w:t>
      </w:r>
      <w:proofErr w:type="spellEnd"/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res/android"</w:t>
      </w:r>
      <w:r w:rsidRPr="001A4384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4C0CD642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1A4384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rotate</w:t>
      </w:r>
    </w:p>
    <w:p w14:paraId="23846F74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fromDegrees</w:t>
      </w:r>
      <w:proofErr w:type="spellEnd"/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0"</w:t>
      </w:r>
    </w:p>
    <w:p w14:paraId="2AB487F0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oDegrees</w:t>
      </w:r>
      <w:proofErr w:type="spellEnd"/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360"</w:t>
      </w:r>
    </w:p>
    <w:p w14:paraId="6ACFD103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pivotX</w:t>
      </w:r>
      <w:proofErr w:type="spellEnd"/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50%"</w:t>
      </w:r>
    </w:p>
    <w:p w14:paraId="41923D3A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pivotY</w:t>
      </w:r>
      <w:proofErr w:type="spellEnd"/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50%"</w:t>
      </w:r>
    </w:p>
    <w:p w14:paraId="2243AB85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4384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duration</w:t>
      </w:r>
      <w:proofErr w:type="spellEnd"/>
      <w:proofErr w:type="gramEnd"/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1A438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000"</w:t>
      </w:r>
      <w:r w:rsidRPr="001A438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A4384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1917D1CE" w14:textId="77777777" w:rsidR="001A4384" w:rsidRPr="001A4384" w:rsidRDefault="001A4384" w:rsidP="001A43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4384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set&gt;</w:t>
      </w:r>
    </w:p>
    <w:p w14:paraId="1FE03343" w14:textId="6D2F856A" w:rsidR="00990D0A" w:rsidRDefault="00990D0A" w:rsidP="00990D0A">
      <w:pPr>
        <w:rPr>
          <w:rFonts w:cstheme="minorHAnsi"/>
          <w:b/>
          <w:bCs/>
          <w:sz w:val="24"/>
          <w:szCs w:val="24"/>
        </w:rPr>
      </w:pPr>
    </w:p>
    <w:p w14:paraId="531E246D" w14:textId="74FEBF44" w:rsidR="00990D0A" w:rsidRDefault="00990D0A" w:rsidP="00990D0A">
      <w:pPr>
        <w:rPr>
          <w:rFonts w:cstheme="minorHAnsi"/>
          <w:b/>
          <w:bCs/>
          <w:sz w:val="28"/>
          <w:szCs w:val="28"/>
        </w:rPr>
      </w:pPr>
      <w:r w:rsidRPr="00990D0A">
        <w:rPr>
          <w:rFonts w:cstheme="minorHAnsi"/>
          <w:b/>
          <w:bCs/>
          <w:sz w:val="28"/>
          <w:szCs w:val="28"/>
        </w:rPr>
        <w:t>OUTPUTS:</w:t>
      </w:r>
    </w:p>
    <w:p w14:paraId="2CBC5293" w14:textId="57A50BFA" w:rsidR="00990D0A" w:rsidRPr="00990D0A" w:rsidRDefault="00990D0A" w:rsidP="00990D0A">
      <w:pPr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noProof/>
          <w:sz w:val="28"/>
          <w:szCs w:val="28"/>
        </w:rPr>
        <w:drawing>
          <wp:inline distT="0" distB="0" distL="0" distR="0" wp14:anchorId="6788518F" wp14:editId="3B2C1E02">
            <wp:extent cx="2305050" cy="520227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026" cy="5215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A4384">
        <w:rPr>
          <w:rFonts w:cstheme="minorHAnsi"/>
          <w:b/>
          <w:bCs/>
          <w:sz w:val="28"/>
          <w:szCs w:val="28"/>
        </w:rPr>
        <w:t xml:space="preserve">     </w:t>
      </w:r>
      <w:r w:rsidR="001A4384">
        <w:rPr>
          <w:rFonts w:cstheme="minorHAnsi"/>
          <w:b/>
          <w:bCs/>
          <w:noProof/>
          <w:sz w:val="28"/>
          <w:szCs w:val="28"/>
        </w:rPr>
        <w:t xml:space="preserve">     </w:t>
      </w:r>
      <w:r>
        <w:rPr>
          <w:rFonts w:cstheme="minorHAnsi"/>
          <w:b/>
          <w:bCs/>
          <w:noProof/>
          <w:sz w:val="28"/>
          <w:szCs w:val="28"/>
        </w:rPr>
        <w:drawing>
          <wp:inline distT="0" distB="0" distL="0" distR="0" wp14:anchorId="330C544A" wp14:editId="7E71695F">
            <wp:extent cx="2438400" cy="518822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7765" cy="52081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DFCF98" w14:textId="77777777" w:rsidR="00990D0A" w:rsidRPr="00990D0A" w:rsidRDefault="00990D0A" w:rsidP="00990D0A">
      <w:pPr>
        <w:rPr>
          <w:rFonts w:cstheme="minorHAnsi"/>
          <w:b/>
          <w:bCs/>
          <w:sz w:val="24"/>
          <w:szCs w:val="24"/>
        </w:rPr>
      </w:pPr>
    </w:p>
    <w:sectPr w:rsidR="00990D0A" w:rsidRPr="00990D0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tjQ2NrUwNTS2MDRW0lEKTi0uzszPAykwrgUA3tns0SwAAAA="/>
  </w:docVars>
  <w:rsids>
    <w:rsidRoot w:val="00990D0A"/>
    <w:rsid w:val="001A4384"/>
    <w:rsid w:val="00542F81"/>
    <w:rsid w:val="008303FF"/>
    <w:rsid w:val="00990D0A"/>
    <w:rsid w:val="00F66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B5DF11"/>
  <w15:chartTrackingRefBased/>
  <w15:docId w15:val="{D601944B-8A4E-4905-98D5-E02A07DF6E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0D0A"/>
  </w:style>
  <w:style w:type="paragraph" w:styleId="Heading2">
    <w:name w:val="heading 2"/>
    <w:basedOn w:val="Normal"/>
    <w:link w:val="Heading2Char"/>
    <w:uiPriority w:val="9"/>
    <w:qFormat/>
    <w:rsid w:val="00990D0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90D0A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90D0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90D0A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70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33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66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2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1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2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0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94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31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9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3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1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43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68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3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8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49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7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9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5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04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16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501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76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03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68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62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44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0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7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3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3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5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8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0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1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6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6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29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6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605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5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3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42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4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1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26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8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8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3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0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13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4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4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9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71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0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33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1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3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8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5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7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13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4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33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0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8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9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26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9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8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3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9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5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6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76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9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2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8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7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4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4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30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9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5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8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8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86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36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7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3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0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59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19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8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45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9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3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7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7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34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34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9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5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2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7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9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9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03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69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3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52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1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63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3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86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9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2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6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33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1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2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1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1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6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7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3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4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4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2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7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3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5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84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40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83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1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9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0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9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6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82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1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4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3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34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7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9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0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7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97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0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7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4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6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5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1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16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6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5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0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7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84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5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7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5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4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8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09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2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9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5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3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0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1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83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1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05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0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80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25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3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5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3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647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06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84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2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8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9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47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6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63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439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90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03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9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9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2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9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7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8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7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7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5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5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0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09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0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6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9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4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9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0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9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8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3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8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8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95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37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12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74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1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8</Pages>
  <Words>1712</Words>
  <Characters>9762</Characters>
  <Application>Microsoft Office Word</Application>
  <DocSecurity>0</DocSecurity>
  <Lines>81</Lines>
  <Paragraphs>22</Paragraphs>
  <ScaleCrop>false</ScaleCrop>
  <Company/>
  <LinksUpToDate>false</LinksUpToDate>
  <CharactersWithSpaces>11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nath S</dc:creator>
  <cp:keywords/>
  <dc:description/>
  <cp:lastModifiedBy>SRINIVASAN Srinath</cp:lastModifiedBy>
  <cp:revision>4</cp:revision>
  <cp:lastPrinted>2021-09-16T04:22:00Z</cp:lastPrinted>
  <dcterms:created xsi:type="dcterms:W3CDTF">2021-09-16T04:15:00Z</dcterms:created>
  <dcterms:modified xsi:type="dcterms:W3CDTF">2021-10-31T12:07:00Z</dcterms:modified>
</cp:coreProperties>
</file>